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271"/>
        <w:gridCol w:w="3402"/>
        <w:gridCol w:w="709"/>
        <w:gridCol w:w="567"/>
        <w:gridCol w:w="567"/>
        <w:gridCol w:w="567"/>
        <w:gridCol w:w="850"/>
        <w:gridCol w:w="2835"/>
      </w:tblGrid>
      <w:tr w:rsidR="0004192A" w:rsidRPr="00E65515" w14:paraId="3AAF87D0" w14:textId="77777777" w:rsidTr="00154C1D">
        <w:trPr>
          <w:trHeight w:val="943"/>
        </w:trPr>
        <w:tc>
          <w:tcPr>
            <w:tcW w:w="1271" w:type="dxa"/>
            <w:vAlign w:val="center"/>
          </w:tcPr>
          <w:p w14:paraId="504A578C" w14:textId="54FAB7B8" w:rsidR="0004192A" w:rsidRPr="00E6551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402" w:type="dxa"/>
            <w:vAlign w:val="center"/>
          </w:tcPr>
          <w:p w14:paraId="4F0D7DA2" w14:textId="0C07B863" w:rsidR="0004192A" w:rsidRPr="00E6551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260" w:type="dxa"/>
            <w:gridSpan w:val="5"/>
            <w:vAlign w:val="center"/>
          </w:tcPr>
          <w:p w14:paraId="53999FA5" w14:textId="52A233C5" w:rsidR="0004192A" w:rsidRPr="00E6551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2835" w:type="dxa"/>
            <w:vAlign w:val="center"/>
          </w:tcPr>
          <w:p w14:paraId="2811EE30" w14:textId="77777777" w:rsidR="0004192A" w:rsidRPr="00E6551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10C40937" w:rsidR="0004192A" w:rsidRPr="00E65515" w:rsidRDefault="00635A4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(</w:t>
            </w:r>
            <w:proofErr w:type="spellStart"/>
            <w:r>
              <w:rPr>
                <w:b/>
                <w:bCs/>
                <w:sz w:val="20"/>
                <w:szCs w:val="20"/>
              </w:rPr>
              <w:t>ÇAP’</w:t>
            </w:r>
            <w:r w:rsidR="0004192A" w:rsidRPr="00E65515">
              <w:rPr>
                <w:b/>
                <w:bCs/>
                <w:sz w:val="20"/>
                <w:szCs w:val="20"/>
              </w:rPr>
              <w:t>a</w:t>
            </w:r>
            <w:proofErr w:type="spellEnd"/>
            <w:r w:rsidR="0004192A" w:rsidRPr="00E65515">
              <w:rPr>
                <w:b/>
                <w:bCs/>
                <w:sz w:val="20"/>
                <w:szCs w:val="20"/>
              </w:rPr>
              <w:t xml:space="preserve"> KATILAN PROGRAM)</w:t>
            </w:r>
          </w:p>
        </w:tc>
      </w:tr>
      <w:tr w:rsidR="0004192A" w:rsidRPr="00E65515" w14:paraId="31770265" w14:textId="77777777" w:rsidTr="00154C1D">
        <w:trPr>
          <w:trHeight w:val="687"/>
        </w:trPr>
        <w:tc>
          <w:tcPr>
            <w:tcW w:w="7933" w:type="dxa"/>
            <w:gridSpan w:val="7"/>
            <w:vAlign w:val="center"/>
          </w:tcPr>
          <w:p w14:paraId="00500DD8" w14:textId="2AA6DB48" w:rsidR="0004192A" w:rsidRPr="00E65515" w:rsidRDefault="0004192A" w:rsidP="00E6551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67F6FD74" w14:textId="66F53FCB" w:rsidR="0004192A" w:rsidRPr="00E65515" w:rsidRDefault="008724F8" w:rsidP="00E113B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İLK ve ACİL YARDIM</w:t>
            </w:r>
            <w:r w:rsidR="00DE34BB" w:rsidRPr="00E65515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E65515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2835" w:type="dxa"/>
            <w:vAlign w:val="center"/>
          </w:tcPr>
          <w:p w14:paraId="096637CA" w14:textId="796BFD34" w:rsidR="0004192A" w:rsidRPr="00E65515" w:rsidRDefault="0077601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İZYOTERAPİ</w:t>
            </w:r>
            <w:r w:rsidR="00E803CB" w:rsidRPr="00F5338C">
              <w:rPr>
                <w:b/>
                <w:bCs/>
                <w:sz w:val="20"/>
                <w:szCs w:val="20"/>
              </w:rPr>
              <w:t xml:space="preserve"> PROGRAMI</w:t>
            </w:r>
          </w:p>
        </w:tc>
      </w:tr>
      <w:tr w:rsidR="0004192A" w:rsidRPr="00E65515" w14:paraId="7C97FB86" w14:textId="77777777" w:rsidTr="00154C1D">
        <w:trPr>
          <w:trHeight w:val="617"/>
        </w:trPr>
        <w:tc>
          <w:tcPr>
            <w:tcW w:w="4673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154C1D" w:rsidRDefault="0004192A" w:rsidP="00154C1D">
            <w:pPr>
              <w:jc w:val="left"/>
              <w:rPr>
                <w:rFonts w:cs="Times New Roman"/>
                <w:b/>
                <w:bCs/>
                <w:sz w:val="20"/>
                <w:szCs w:val="20"/>
              </w:rPr>
            </w:pPr>
            <w:r w:rsidRPr="00154C1D">
              <w:rPr>
                <w:rFonts w:cs="Times New Roman"/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8A7BDC" w:rsidRPr="00E65515" w14:paraId="74095200" w14:textId="77777777" w:rsidTr="00154C1D">
        <w:trPr>
          <w:trHeight w:val="610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43854B92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5C436615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İlk ve Acil Yardımda Tıbbi Terminoloj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1CC808DB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7C14FAE3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61CF530B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619637AD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4BB10621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2E259D1E" w14:textId="7EA9D8F3" w:rsidR="008A7BDC" w:rsidRPr="00E65515" w:rsidRDefault="008A7BDC" w:rsidP="008A7BDC">
            <w:pPr>
              <w:jc w:val="left"/>
              <w:rPr>
                <w:sz w:val="20"/>
                <w:szCs w:val="20"/>
              </w:rPr>
            </w:pPr>
            <w:r w:rsidRPr="009A0B2E">
              <w:rPr>
                <w:sz w:val="20"/>
                <w:szCs w:val="20"/>
              </w:rPr>
              <w:t>EŞDEĞER</w:t>
            </w:r>
            <w:r w:rsidR="00C94772">
              <w:rPr>
                <w:sz w:val="20"/>
                <w:szCs w:val="20"/>
              </w:rPr>
              <w:t xml:space="preserve"> DERS FZY105</w:t>
            </w:r>
          </w:p>
        </w:tc>
      </w:tr>
      <w:tr w:rsidR="008A7BDC" w:rsidRPr="00E65515" w14:paraId="61458416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7D301846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622E52A8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cil Hasta Bakımı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1679CDC7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5024686B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21CC8E18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60A19152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04A29F31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2835" w:type="dxa"/>
            <w:vAlign w:val="center"/>
          </w:tcPr>
          <w:p w14:paraId="3E33B8CE" w14:textId="422E630F" w:rsidR="008A7BDC" w:rsidRPr="00E65515" w:rsidRDefault="008A7BDC" w:rsidP="008A7BDC">
            <w:pPr>
              <w:jc w:val="left"/>
              <w:rPr>
                <w:sz w:val="20"/>
                <w:szCs w:val="20"/>
              </w:rPr>
            </w:pPr>
            <w:r w:rsidRPr="009A0B2E">
              <w:rPr>
                <w:sz w:val="20"/>
                <w:szCs w:val="20"/>
              </w:rPr>
              <w:t>*</w:t>
            </w:r>
          </w:p>
        </w:tc>
      </w:tr>
      <w:tr w:rsidR="008A7BDC" w:rsidRPr="00E65515" w14:paraId="4EBDEE61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20B3FC43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0E0438C7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ravma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312D92CA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0EDD0D8A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7C511EA6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797A69A4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21FA1134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35" w:type="dxa"/>
            <w:vAlign w:val="center"/>
          </w:tcPr>
          <w:p w14:paraId="2ACE7DD4" w14:textId="3D7113B7" w:rsidR="008A7BDC" w:rsidRPr="00E65515" w:rsidRDefault="008A7BDC" w:rsidP="008A7BDC">
            <w:pPr>
              <w:jc w:val="left"/>
              <w:rPr>
                <w:sz w:val="20"/>
                <w:szCs w:val="20"/>
              </w:rPr>
            </w:pPr>
            <w:r w:rsidRPr="009A0B2E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8A7BDC" w:rsidRPr="00E65515" w14:paraId="295C37B8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791C102F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NT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2AF0D7EC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emel Anatom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10295FA9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37F45388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20F2E8FA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3C484B5E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19671650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2AAC26E0" w14:textId="35CC092E" w:rsidR="008A7BDC" w:rsidRPr="00E65515" w:rsidRDefault="008A7BDC" w:rsidP="008A7BDC">
            <w:pPr>
              <w:jc w:val="left"/>
              <w:rPr>
                <w:sz w:val="20"/>
                <w:szCs w:val="20"/>
              </w:rPr>
            </w:pPr>
            <w:r w:rsidRPr="009A0B2E">
              <w:rPr>
                <w:sz w:val="20"/>
                <w:szCs w:val="20"/>
              </w:rPr>
              <w:t>EŞDEĞER</w:t>
            </w:r>
            <w:r w:rsidR="00213CB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8A7BDC" w:rsidRPr="00E65515" w14:paraId="728FF305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1741D4F5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MAT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03CE3F" w14:textId="21746ABF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Matematik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0C0D9F" w14:textId="1D104500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35238" w14:textId="2463A732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616CC" w14:textId="32AB5ED0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54B88" w14:textId="7254D9E1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F5575" w14:textId="39355629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672E340E" w14:textId="2D497F29" w:rsidR="008A7BDC" w:rsidRPr="00E65515" w:rsidRDefault="008A7BDC" w:rsidP="008A7BDC">
            <w:pPr>
              <w:jc w:val="left"/>
              <w:rPr>
                <w:sz w:val="20"/>
                <w:szCs w:val="20"/>
              </w:rPr>
            </w:pPr>
            <w:r w:rsidRPr="009A0B2E">
              <w:rPr>
                <w:sz w:val="20"/>
                <w:szCs w:val="20"/>
              </w:rPr>
              <w:t>*</w:t>
            </w:r>
          </w:p>
        </w:tc>
      </w:tr>
      <w:tr w:rsidR="008A7BDC" w:rsidRPr="00E65515" w14:paraId="0AEE319B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B0346" w14:textId="0543422E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KPL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2A2B4F59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5A6D1ECA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649D4B50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0E3AAF8B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393F606D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221C2656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6E6745D0" w14:textId="733085C0" w:rsidR="008A7BDC" w:rsidRPr="00E65515" w:rsidRDefault="008A7BDC" w:rsidP="008A7BDC">
            <w:pPr>
              <w:jc w:val="left"/>
              <w:rPr>
                <w:sz w:val="20"/>
                <w:szCs w:val="20"/>
              </w:rPr>
            </w:pPr>
            <w:r w:rsidRPr="009A0B2E">
              <w:rPr>
                <w:rFonts w:cs="Times New Roman"/>
                <w:sz w:val="20"/>
                <w:szCs w:val="20"/>
              </w:rPr>
              <w:t>EŞDEĞER</w:t>
            </w:r>
            <w:r w:rsidR="00C94772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8A7BDC" w:rsidRPr="00E65515" w14:paraId="2CBB8F0C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2E7483C1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2F9C5EC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3C65F52D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574BD120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02EDA47E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3E7A2365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6F1D605B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6F0BA4BB" w14:textId="640CC7E7" w:rsidR="008A7BDC" w:rsidRPr="00E65515" w:rsidRDefault="008A7BDC" w:rsidP="008A7BDC">
            <w:pPr>
              <w:jc w:val="left"/>
              <w:rPr>
                <w:sz w:val="20"/>
                <w:szCs w:val="20"/>
              </w:rPr>
            </w:pPr>
            <w:r w:rsidRPr="009A0B2E">
              <w:rPr>
                <w:rFonts w:cs="Times New Roman"/>
                <w:sz w:val="20"/>
                <w:szCs w:val="20"/>
              </w:rPr>
              <w:t>EŞDEĞER</w:t>
            </w:r>
            <w:r w:rsidR="00C94772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8A7BDC" w:rsidRPr="00E65515" w14:paraId="4E955F68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28520B3B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7427B80C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6F5C1F6F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6CC0EE07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68F7D9D2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5DF76E33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01E16A25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35" w:type="dxa"/>
            <w:vAlign w:val="center"/>
          </w:tcPr>
          <w:p w14:paraId="50E0792C" w14:textId="5F0BB36D" w:rsidR="008A7BDC" w:rsidRPr="00E65515" w:rsidRDefault="008A7BDC" w:rsidP="008A7BDC">
            <w:pPr>
              <w:jc w:val="left"/>
              <w:rPr>
                <w:sz w:val="20"/>
                <w:szCs w:val="20"/>
              </w:rPr>
            </w:pPr>
            <w:r w:rsidRPr="009A0B2E">
              <w:rPr>
                <w:rFonts w:cs="Times New Roman"/>
                <w:sz w:val="20"/>
                <w:szCs w:val="20"/>
              </w:rPr>
              <w:t>EŞDEĞER</w:t>
            </w:r>
            <w:r w:rsidR="00C94772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8A7BDC" w:rsidRPr="00E65515" w14:paraId="686FBEA3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1EECE3F3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4E7FE650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4ABFFFBD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44888B3A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77250362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2ACB71FC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16D6791A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49309923" w14:textId="205B5D15" w:rsidR="008A7BDC" w:rsidRPr="00E65515" w:rsidRDefault="008A7BDC" w:rsidP="008A7BDC">
            <w:pPr>
              <w:jc w:val="left"/>
              <w:rPr>
                <w:sz w:val="20"/>
                <w:szCs w:val="20"/>
              </w:rPr>
            </w:pPr>
            <w:r w:rsidRPr="009A0B2E">
              <w:rPr>
                <w:rFonts w:cs="Times New Roman"/>
                <w:sz w:val="20"/>
                <w:szCs w:val="20"/>
              </w:rPr>
              <w:t>EŞDEĞER</w:t>
            </w:r>
            <w:r w:rsidR="00C94772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C94772" w:rsidRPr="00E65515" w14:paraId="20FBEE1D" w14:textId="77777777" w:rsidTr="00C94772">
        <w:trPr>
          <w:trHeight w:val="418"/>
        </w:trPr>
        <w:tc>
          <w:tcPr>
            <w:tcW w:w="651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8D5A2A" w14:textId="7F13C492" w:rsidR="00C94772" w:rsidRPr="00E65515" w:rsidRDefault="00C94772" w:rsidP="00C94772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C8F017" w14:textId="58F4AD50" w:rsidR="00C94772" w:rsidRPr="00C94772" w:rsidRDefault="00C94772" w:rsidP="008A7BDC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94772">
              <w:rPr>
                <w:b/>
                <w:bCs/>
                <w:color w:val="000000"/>
                <w:sz w:val="20"/>
                <w:szCs w:val="20"/>
              </w:rPr>
              <w:t>14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4FAFA93A" w14:textId="77777777" w:rsidR="00C94772" w:rsidRPr="009A0B2E" w:rsidRDefault="00C94772" w:rsidP="008A7BDC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8A7BDC" w:rsidRPr="00E65515" w14:paraId="119899B8" w14:textId="77777777" w:rsidTr="00154C1D">
        <w:trPr>
          <w:trHeight w:val="613"/>
        </w:trPr>
        <w:tc>
          <w:tcPr>
            <w:tcW w:w="4673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b/>
                <w:bCs/>
                <w:sz w:val="20"/>
                <w:szCs w:val="20"/>
              </w:rPr>
              <w:t>2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F9B457E" w14:textId="5B1C8AF9" w:rsidR="008A7BDC" w:rsidRPr="00E65515" w:rsidRDefault="008A7BDC" w:rsidP="008A7BDC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12C5D455" w14:textId="710C5F7A" w:rsidR="008A7BDC" w:rsidRPr="00E65515" w:rsidRDefault="008A7BDC" w:rsidP="008A7BDC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4A6F8763" w14:textId="02B7B02E" w:rsidR="008A7BDC" w:rsidRPr="00E65515" w:rsidRDefault="008A7BDC" w:rsidP="008A7BDC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33A9B7E2" w14:textId="5BEE74B4" w:rsidR="008A7BDC" w:rsidRPr="00E65515" w:rsidRDefault="008A7BDC" w:rsidP="008A7BDC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100278E" w14:textId="66000CBC" w:rsidR="008A7BDC" w:rsidRPr="00E65515" w:rsidRDefault="008A7BDC" w:rsidP="008A7BDC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4DFA2CE1" w14:textId="77777777" w:rsidR="008A7BDC" w:rsidRPr="00E65515" w:rsidRDefault="008A7BDC" w:rsidP="008A7BDC">
            <w:pPr>
              <w:jc w:val="left"/>
              <w:rPr>
                <w:sz w:val="20"/>
                <w:szCs w:val="20"/>
              </w:rPr>
            </w:pPr>
          </w:p>
        </w:tc>
      </w:tr>
      <w:tr w:rsidR="008A7BDC" w:rsidRPr="00E65515" w14:paraId="6A0F417B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23CD55EC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5427353A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cil Hasta Bakımı-I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37A45612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6C5F3949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34B09DE3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5D284813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614A7794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35" w:type="dxa"/>
            <w:vAlign w:val="center"/>
          </w:tcPr>
          <w:p w14:paraId="0062D197" w14:textId="5941DDB9" w:rsidR="008A7BDC" w:rsidRPr="00E65515" w:rsidRDefault="008A7BDC" w:rsidP="008A7BDC">
            <w:pPr>
              <w:jc w:val="left"/>
              <w:rPr>
                <w:sz w:val="20"/>
                <w:szCs w:val="20"/>
              </w:rPr>
            </w:pPr>
            <w:r w:rsidRPr="009A0B2E">
              <w:rPr>
                <w:sz w:val="20"/>
                <w:szCs w:val="20"/>
              </w:rPr>
              <w:t>*</w:t>
            </w:r>
          </w:p>
        </w:tc>
      </w:tr>
      <w:tr w:rsidR="008A7BDC" w:rsidRPr="00E65515" w14:paraId="553BFD71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427ED470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16AC5CB9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ravma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29862A1A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680E7424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51BF1A03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56786ABE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7DBC61D9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35" w:type="dxa"/>
            <w:vAlign w:val="center"/>
          </w:tcPr>
          <w:p w14:paraId="02997C23" w14:textId="16EDA4FE" w:rsidR="008A7BDC" w:rsidRPr="00E65515" w:rsidRDefault="008A7BDC" w:rsidP="008A7BDC">
            <w:pPr>
              <w:jc w:val="left"/>
              <w:rPr>
                <w:sz w:val="20"/>
                <w:szCs w:val="20"/>
              </w:rPr>
            </w:pPr>
            <w:r w:rsidRPr="009A0B2E">
              <w:rPr>
                <w:sz w:val="20"/>
                <w:szCs w:val="20"/>
              </w:rPr>
              <w:t>*</w:t>
            </w:r>
          </w:p>
        </w:tc>
      </w:tr>
      <w:tr w:rsidR="008A7BDC" w:rsidRPr="00E65515" w14:paraId="78916D8C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5DC76933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2AC35265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Resüsitasyo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10C43F24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30080F4D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15B2694E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5C1B9068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4B650036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2C55F47F" w14:textId="530E1FBE" w:rsidR="008A7BDC" w:rsidRPr="00E65515" w:rsidRDefault="008A7BDC" w:rsidP="008A7BDC">
            <w:pPr>
              <w:jc w:val="left"/>
              <w:rPr>
                <w:sz w:val="20"/>
                <w:szCs w:val="20"/>
              </w:rPr>
            </w:pPr>
            <w:r w:rsidRPr="009A0B2E">
              <w:rPr>
                <w:color w:val="000000"/>
                <w:sz w:val="20"/>
                <w:szCs w:val="20"/>
              </w:rPr>
              <w:t>*</w:t>
            </w:r>
          </w:p>
        </w:tc>
      </w:tr>
      <w:tr w:rsidR="008A7BDC" w:rsidRPr="00E65515" w14:paraId="2D258CEB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2D73DD87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3DA946FA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mbulans Servis Eğitim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126459BD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00C5F813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2B6A0D2E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3DE6482E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321FC764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269E9778" w14:textId="5FA3AD77" w:rsidR="008A7BDC" w:rsidRPr="00E65515" w:rsidRDefault="008A7BDC" w:rsidP="008A7BDC">
            <w:pPr>
              <w:jc w:val="left"/>
              <w:rPr>
                <w:sz w:val="20"/>
                <w:szCs w:val="20"/>
              </w:rPr>
            </w:pPr>
            <w:r w:rsidRPr="009A0B2E">
              <w:rPr>
                <w:sz w:val="20"/>
                <w:szCs w:val="20"/>
              </w:rPr>
              <w:t>*</w:t>
            </w:r>
          </w:p>
        </w:tc>
      </w:tr>
      <w:tr w:rsidR="008A7BDC" w:rsidRPr="00E65515" w14:paraId="54598945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5B65B33F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280A098D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100A44AE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2194073C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09A31B1B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0D7518F9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525929CF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4B31E636" w14:textId="668E4103" w:rsidR="008A7BDC" w:rsidRPr="00E65515" w:rsidRDefault="008A7BDC" w:rsidP="008A7BDC">
            <w:pPr>
              <w:jc w:val="left"/>
              <w:rPr>
                <w:sz w:val="20"/>
                <w:szCs w:val="20"/>
              </w:rPr>
            </w:pPr>
            <w:r w:rsidRPr="009A0B2E">
              <w:rPr>
                <w:sz w:val="20"/>
                <w:szCs w:val="20"/>
              </w:rPr>
              <w:t>EŞDEĞER</w:t>
            </w:r>
            <w:r w:rsidR="00C94772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8A7BDC" w:rsidRPr="00E65515" w14:paraId="4225EDFD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106CB927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61D552DB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3E225B78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12C9D700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01181240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520BA29F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47D70C9E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76B613E3" w14:textId="7A610BA5" w:rsidR="008A7BDC" w:rsidRPr="00E65515" w:rsidRDefault="008A7BDC" w:rsidP="008A7BDC">
            <w:pPr>
              <w:jc w:val="left"/>
              <w:rPr>
                <w:sz w:val="20"/>
                <w:szCs w:val="20"/>
              </w:rPr>
            </w:pPr>
            <w:r w:rsidRPr="009A0B2E">
              <w:rPr>
                <w:sz w:val="20"/>
                <w:szCs w:val="20"/>
              </w:rPr>
              <w:t>EŞDEĞER</w:t>
            </w:r>
            <w:r w:rsidR="00C94772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8A7BDC" w:rsidRPr="00E65515" w14:paraId="7A807D81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03306BCD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0199D56C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7A5B8FE5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5B909880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45E8218B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568CCDA6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6E654BCC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338E708C" w14:textId="7808A6EF" w:rsidR="008A7BDC" w:rsidRPr="00E65515" w:rsidRDefault="008A7BDC" w:rsidP="008A7BDC">
            <w:pPr>
              <w:jc w:val="left"/>
              <w:rPr>
                <w:sz w:val="20"/>
                <w:szCs w:val="20"/>
              </w:rPr>
            </w:pPr>
            <w:r w:rsidRPr="009A0B2E">
              <w:rPr>
                <w:sz w:val="20"/>
                <w:szCs w:val="20"/>
              </w:rPr>
              <w:t>EŞDEĞER</w:t>
            </w:r>
            <w:r w:rsidR="00C94772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8A7BDC" w:rsidRPr="00E65515" w14:paraId="064D145D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6E85AB06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196AA6F8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6F6F252A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735C8944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000FB107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2C48D672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19DDFC76" w:rsidR="008A7BDC" w:rsidRPr="00E65515" w:rsidRDefault="008A7BDC" w:rsidP="008A7BD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35" w:type="dxa"/>
            <w:vAlign w:val="center"/>
          </w:tcPr>
          <w:p w14:paraId="0B6394B8" w14:textId="7EF91189" w:rsidR="008A7BDC" w:rsidRPr="00E65515" w:rsidRDefault="008A7BDC" w:rsidP="008A7BDC">
            <w:pPr>
              <w:jc w:val="left"/>
              <w:rPr>
                <w:sz w:val="20"/>
                <w:szCs w:val="20"/>
              </w:rPr>
            </w:pPr>
            <w:r w:rsidRPr="009A0B2E">
              <w:rPr>
                <w:sz w:val="20"/>
                <w:szCs w:val="20"/>
              </w:rPr>
              <w:t>EŞDEĞER</w:t>
            </w:r>
            <w:r w:rsidR="00C94772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8A7BDC" w:rsidRPr="00E65515" w14:paraId="57948786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99A6E6" w14:textId="742B0AF7" w:rsidR="008A7BDC" w:rsidRPr="00154C1D" w:rsidRDefault="008A7BDC" w:rsidP="008A7BD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A4BEB8" w14:textId="325091BE" w:rsidR="008A7BDC" w:rsidRPr="00154C1D" w:rsidRDefault="008A7BDC" w:rsidP="008A7BD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35414F" w14:textId="57F3E663" w:rsidR="008A7BDC" w:rsidRPr="00E65515" w:rsidRDefault="008A7BDC" w:rsidP="008A7BDC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172A7A" w14:textId="42DA3EEE" w:rsidR="008A7BDC" w:rsidRPr="00E65515" w:rsidRDefault="008A7BDC" w:rsidP="008A7BDC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C540D4" w14:textId="49ACF791" w:rsidR="008A7BDC" w:rsidRPr="00E65515" w:rsidRDefault="008A7BDC" w:rsidP="008A7BDC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54F78C" w14:textId="0BA25DFB" w:rsidR="008A7BDC" w:rsidRPr="00E65515" w:rsidRDefault="008A7BDC" w:rsidP="008A7BDC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A96EBC" w14:textId="6EFC13AA" w:rsidR="008A7BDC" w:rsidRPr="00E65515" w:rsidRDefault="008A7BDC" w:rsidP="008A7BDC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1409D09B" w14:textId="3422B892" w:rsidR="008A7BDC" w:rsidRPr="00E65515" w:rsidRDefault="008A7BDC" w:rsidP="008A7BDC">
            <w:pPr>
              <w:jc w:val="left"/>
              <w:rPr>
                <w:sz w:val="20"/>
                <w:szCs w:val="20"/>
              </w:rPr>
            </w:pPr>
            <w:r w:rsidRPr="009A0B2E">
              <w:rPr>
                <w:sz w:val="20"/>
                <w:szCs w:val="20"/>
              </w:rPr>
              <w:t>EŞDEĞER</w:t>
            </w:r>
            <w:r w:rsidR="00C94772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C94772" w:rsidRPr="00E65515" w14:paraId="01095E1C" w14:textId="77777777" w:rsidTr="00C94772">
        <w:trPr>
          <w:trHeight w:val="418"/>
        </w:trPr>
        <w:tc>
          <w:tcPr>
            <w:tcW w:w="651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628809" w14:textId="54582547" w:rsidR="00C94772" w:rsidRPr="00E65515" w:rsidRDefault="00C94772" w:rsidP="00C94772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B47F39F" w14:textId="55B07ACF" w:rsidR="00C94772" w:rsidRPr="00C94772" w:rsidRDefault="00C94772" w:rsidP="008A7BDC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94772">
              <w:rPr>
                <w:b/>
                <w:bCs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7259FB44" w14:textId="77777777" w:rsidR="00C94772" w:rsidRPr="009A0B2E" w:rsidRDefault="00C94772" w:rsidP="008A7BDC">
            <w:pPr>
              <w:jc w:val="left"/>
              <w:rPr>
                <w:sz w:val="20"/>
                <w:szCs w:val="20"/>
              </w:rPr>
            </w:pPr>
          </w:p>
        </w:tc>
      </w:tr>
      <w:tr w:rsidR="008A7BDC" w:rsidRPr="00E65515" w14:paraId="0B1AC06C" w14:textId="77777777" w:rsidTr="00154C1D">
        <w:trPr>
          <w:trHeight w:val="536"/>
        </w:trPr>
        <w:tc>
          <w:tcPr>
            <w:tcW w:w="4673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b/>
                <w:bCs/>
                <w:sz w:val="20"/>
                <w:szCs w:val="20"/>
              </w:rPr>
              <w:t>3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B546CD3" w14:textId="58E269A6" w:rsidR="008A7BDC" w:rsidRPr="00E65515" w:rsidRDefault="008A7BDC" w:rsidP="008A7BDC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10DF9BC5" w14:textId="00FBF900" w:rsidR="008A7BDC" w:rsidRPr="00E65515" w:rsidRDefault="008A7BDC" w:rsidP="008A7BDC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D67821F" w14:textId="5D8C137F" w:rsidR="008A7BDC" w:rsidRPr="00E65515" w:rsidRDefault="008A7BDC" w:rsidP="008A7BDC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36F7C9E3" w14:textId="61D4C634" w:rsidR="008A7BDC" w:rsidRPr="00E65515" w:rsidRDefault="008A7BDC" w:rsidP="008A7BDC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5B08CF39" w14:textId="3AC4A0BE" w:rsidR="008A7BDC" w:rsidRPr="00E65515" w:rsidRDefault="008A7BDC" w:rsidP="008A7BDC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7C029BAA" w14:textId="77777777" w:rsidR="008A7BDC" w:rsidRPr="00E65515" w:rsidRDefault="008A7BDC" w:rsidP="008A7BDC">
            <w:pPr>
              <w:jc w:val="left"/>
              <w:rPr>
                <w:sz w:val="20"/>
                <w:szCs w:val="20"/>
              </w:rPr>
            </w:pPr>
          </w:p>
        </w:tc>
      </w:tr>
      <w:tr w:rsidR="008A7BDC" w:rsidRPr="00E65515" w14:paraId="340CFBB7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7BCDFE76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23882053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cil Hasta Bakımı-II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76808C0F" w:rsidR="008A7BDC" w:rsidRPr="00E65515" w:rsidRDefault="008A7BDC" w:rsidP="008A7BDC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18485385" w:rsidR="008A7BDC" w:rsidRPr="00E65515" w:rsidRDefault="008A7BDC" w:rsidP="008A7BDC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746AAD60" w:rsidR="008A7BDC" w:rsidRPr="00E65515" w:rsidRDefault="008A7BDC" w:rsidP="008A7BD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4823930D" w:rsidR="008A7BDC" w:rsidRPr="00E65515" w:rsidRDefault="008A7BDC" w:rsidP="008A7BDC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33C4A991" w:rsidR="008A7BDC" w:rsidRPr="00E65515" w:rsidRDefault="008A7BDC" w:rsidP="008A7BDC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6F109175" w:rsidR="008A7BDC" w:rsidRPr="00E65515" w:rsidRDefault="008A7BDC" w:rsidP="008A7BDC">
            <w:pPr>
              <w:jc w:val="left"/>
              <w:rPr>
                <w:sz w:val="20"/>
                <w:szCs w:val="20"/>
              </w:rPr>
            </w:pPr>
            <w:r w:rsidRPr="009A0B2E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8A7BDC" w:rsidRPr="00E65515" w14:paraId="30A8E057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4CCDD82B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33CAAEFF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ravma-I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2C269037" w:rsidR="008A7BDC" w:rsidRPr="00E65515" w:rsidRDefault="008A7BDC" w:rsidP="008A7BDC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225E886D" w:rsidR="008A7BDC" w:rsidRPr="00E65515" w:rsidRDefault="008A7BDC" w:rsidP="008A7BDC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3EA5FA3E" w:rsidR="008A7BDC" w:rsidRPr="00E65515" w:rsidRDefault="008A7BDC" w:rsidP="008A7BD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3C89D392" w:rsidR="008A7BDC" w:rsidRPr="00E65515" w:rsidRDefault="008A7BDC" w:rsidP="008A7BDC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54FE1F8E" w:rsidR="008A7BDC" w:rsidRPr="00E65515" w:rsidRDefault="008A7BDC" w:rsidP="008A7BDC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1C3BE9F8" w:rsidR="008A7BDC" w:rsidRPr="00E65515" w:rsidRDefault="008A7BDC" w:rsidP="008A7BDC">
            <w:pPr>
              <w:jc w:val="left"/>
              <w:rPr>
                <w:sz w:val="20"/>
                <w:szCs w:val="20"/>
              </w:rPr>
            </w:pPr>
            <w:r w:rsidRPr="009A0B2E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8A7BDC" w:rsidRPr="00E65515" w14:paraId="55089B56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3B81C13D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24BFA85A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Mesleki Uygulama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0A5BE917" w:rsidR="008A7BDC" w:rsidRPr="00E65515" w:rsidRDefault="008A7BDC" w:rsidP="008A7BDC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274A3AFD" w:rsidR="008A7BDC" w:rsidRPr="00E65515" w:rsidRDefault="008A7BDC" w:rsidP="008A7BDC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7833A40E" w:rsidR="008A7BDC" w:rsidRPr="00E65515" w:rsidRDefault="008A7BDC" w:rsidP="008A7BD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06661594" w:rsidR="008A7BDC" w:rsidRPr="00E65515" w:rsidRDefault="008A7BDC" w:rsidP="008A7BD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210ABEB4" w:rsidR="008A7BDC" w:rsidRPr="00E65515" w:rsidRDefault="008A7BDC" w:rsidP="008A7BDC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2092C769" w:rsidR="008A7BDC" w:rsidRPr="00E65515" w:rsidRDefault="008A7BDC" w:rsidP="008A7BDC">
            <w:pPr>
              <w:jc w:val="left"/>
              <w:rPr>
                <w:sz w:val="20"/>
                <w:szCs w:val="20"/>
              </w:rPr>
            </w:pPr>
            <w:r w:rsidRPr="009A0B2E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8A7BDC" w:rsidRPr="00E65515" w14:paraId="4FAD8ACF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3C13CC" w14:textId="007841EF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0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D065FC" w14:textId="533FC996" w:rsidR="008A7BDC" w:rsidRPr="00154C1D" w:rsidRDefault="008A7BDC" w:rsidP="008A7BDC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E5251A" w14:textId="22F33BA8" w:rsidR="008A7BDC" w:rsidRPr="00E65515" w:rsidRDefault="008A7BDC" w:rsidP="008A7BDC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D24E5" w14:textId="201DFABA" w:rsidR="008A7BDC" w:rsidRPr="00E65515" w:rsidRDefault="008A7BDC" w:rsidP="008A7BDC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0D45D9" w14:textId="61B2E140" w:rsidR="008A7BDC" w:rsidRPr="00E65515" w:rsidRDefault="008A7BDC" w:rsidP="008A7BDC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3D7BD0" w14:textId="6B537C9D" w:rsidR="008A7BDC" w:rsidRPr="00E65515" w:rsidRDefault="008A7BDC" w:rsidP="008A7BDC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39634" w14:textId="4986D612" w:rsidR="008A7BDC" w:rsidRPr="00E65515" w:rsidRDefault="008A7BDC" w:rsidP="008A7BDC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663935" w14:textId="1977B0C5" w:rsidR="008A7BDC" w:rsidRPr="00E65515" w:rsidRDefault="008A7BDC" w:rsidP="008A7BDC">
            <w:pPr>
              <w:jc w:val="left"/>
              <w:rPr>
                <w:sz w:val="20"/>
                <w:szCs w:val="20"/>
              </w:rPr>
            </w:pPr>
            <w:r w:rsidRPr="009A0B2E">
              <w:rPr>
                <w:sz w:val="20"/>
                <w:szCs w:val="20"/>
              </w:rPr>
              <w:t>*</w:t>
            </w:r>
          </w:p>
        </w:tc>
      </w:tr>
      <w:tr w:rsidR="00C94772" w:rsidRPr="00E65515" w14:paraId="77AAF97C" w14:textId="77777777" w:rsidTr="00154C1D">
        <w:trPr>
          <w:trHeight w:val="681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33C651D9" w:rsidR="00C94772" w:rsidRPr="00154C1D" w:rsidRDefault="00C94772" w:rsidP="00C9477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lastRenderedPageBreak/>
              <w:t>ILKI</w:t>
            </w:r>
            <w:r w:rsidRPr="00967797">
              <w:rPr>
                <w:color w:val="000000"/>
                <w:sz w:val="20"/>
              </w:rPr>
              <w:t>201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35D35A43" w:rsidR="00C94772" w:rsidRPr="00154C1D" w:rsidRDefault="00C94772" w:rsidP="00C9477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48221118" w:rsidR="00C94772" w:rsidRPr="00E65515" w:rsidRDefault="00C94772" w:rsidP="00C9477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58628D7C" w:rsidR="00C94772" w:rsidRPr="00E65515" w:rsidRDefault="00C94772" w:rsidP="00C9477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7A78C05C" w:rsidR="00C94772" w:rsidRPr="00E65515" w:rsidRDefault="00C94772" w:rsidP="00C9477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787EBC52" w:rsidR="00C94772" w:rsidRPr="00E65515" w:rsidRDefault="00C94772" w:rsidP="00C9477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260A11A3" w:rsidR="00C94772" w:rsidRPr="00E65515" w:rsidRDefault="00C94772" w:rsidP="00C9477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7ABAB8B6" w:rsidR="00C94772" w:rsidRPr="00E65515" w:rsidRDefault="00C94772" w:rsidP="00C94772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C94772" w:rsidRPr="00E65515" w14:paraId="1407EEF1" w14:textId="77777777" w:rsidTr="00154C1D">
        <w:trPr>
          <w:trHeight w:val="681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35FA22" w14:textId="684D285C" w:rsidR="00C94772" w:rsidRPr="00154C1D" w:rsidRDefault="00C94772" w:rsidP="00C9477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LKI203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9ADC9" w14:textId="73123034" w:rsidR="00C94772" w:rsidRPr="00154C1D" w:rsidRDefault="00C94772" w:rsidP="00C9477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1CE423" w14:textId="1BD0327B" w:rsidR="00C94772" w:rsidRPr="00E65515" w:rsidRDefault="00C94772" w:rsidP="00C9477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9170A" w14:textId="1D2D4844" w:rsidR="00C94772" w:rsidRPr="00E65515" w:rsidRDefault="00C94772" w:rsidP="00C9477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A5AC14" w14:textId="6D3A194A" w:rsidR="00C94772" w:rsidRPr="00E65515" w:rsidRDefault="00C94772" w:rsidP="00C9477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C7661D" w14:textId="68E91BC0" w:rsidR="00C94772" w:rsidRPr="00E65515" w:rsidRDefault="00C94772" w:rsidP="00C9477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A54146" w14:textId="51DA75EE" w:rsidR="00C94772" w:rsidRPr="00E65515" w:rsidRDefault="00C94772" w:rsidP="00C9477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C5F2FF" w14:textId="44EB1BDA" w:rsidR="00C94772" w:rsidRPr="009A0B2E" w:rsidRDefault="00C94772" w:rsidP="00C94772">
            <w:pPr>
              <w:jc w:val="left"/>
              <w:rPr>
                <w:rFonts w:cs="Times New Roman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C94772" w:rsidRPr="00E65515" w14:paraId="2D9F9EFA" w14:textId="77777777" w:rsidTr="00154C1D">
        <w:trPr>
          <w:trHeight w:val="681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8A5ACB" w14:textId="3A5F3144" w:rsidR="00C94772" w:rsidRPr="00154C1D" w:rsidRDefault="00C94772" w:rsidP="00C9477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U</w:t>
            </w:r>
            <w:r w:rsidR="00FE3F47">
              <w:rPr>
                <w:color w:val="000000"/>
                <w:sz w:val="20"/>
              </w:rPr>
              <w:t>SD</w:t>
            </w:r>
            <w:r>
              <w:rPr>
                <w:color w:val="000000"/>
                <w:sz w:val="20"/>
              </w:rPr>
              <w:t>100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CA042C" w14:textId="1383106C" w:rsidR="00C94772" w:rsidRPr="00154C1D" w:rsidRDefault="00C94772" w:rsidP="00C9477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 xml:space="preserve">Alan </w:t>
            </w:r>
            <w:r>
              <w:rPr>
                <w:color w:val="000000"/>
                <w:sz w:val="20"/>
              </w:rPr>
              <w:t>Dışı</w:t>
            </w:r>
            <w:r w:rsidRPr="00967797">
              <w:rPr>
                <w:color w:val="000000"/>
                <w:sz w:val="20"/>
              </w:rPr>
              <w:t xml:space="preserve">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0EF16F" w14:textId="2619CB23" w:rsidR="00C94772" w:rsidRPr="00E65515" w:rsidRDefault="00C94772" w:rsidP="00C9477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512D6E" w14:textId="4692D7A1" w:rsidR="00C94772" w:rsidRPr="00E65515" w:rsidRDefault="00C94772" w:rsidP="00C9477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48A36A" w14:textId="0A671422" w:rsidR="00C94772" w:rsidRPr="00E65515" w:rsidRDefault="00C94772" w:rsidP="00C9477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B1D3CD" w14:textId="2F7C0B42" w:rsidR="00C94772" w:rsidRPr="00E65515" w:rsidRDefault="00C94772" w:rsidP="00C9477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174573" w14:textId="44C8B194" w:rsidR="00C94772" w:rsidRPr="00E65515" w:rsidRDefault="00C94772" w:rsidP="00C9477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D02EC8" w14:textId="625142FF" w:rsidR="00C94772" w:rsidRPr="009A0B2E" w:rsidRDefault="00C94772" w:rsidP="00C94772">
            <w:pPr>
              <w:jc w:val="left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C94772" w:rsidRPr="00E65515" w14:paraId="42EC1F92" w14:textId="77777777" w:rsidTr="00C94772">
        <w:trPr>
          <w:trHeight w:val="434"/>
        </w:trPr>
        <w:tc>
          <w:tcPr>
            <w:tcW w:w="651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6BB3A7" w14:textId="6C92FA4F" w:rsidR="00C94772" w:rsidRPr="00967797" w:rsidRDefault="00C94772" w:rsidP="00C94772">
            <w:pPr>
              <w:jc w:val="right"/>
              <w:rPr>
                <w:color w:val="000000"/>
                <w:sz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AC6A8B" w14:textId="66346E3D" w:rsidR="00C94772" w:rsidRPr="00C94772" w:rsidRDefault="00C94772" w:rsidP="00C94772">
            <w:pPr>
              <w:jc w:val="center"/>
              <w:rPr>
                <w:b/>
                <w:bCs/>
                <w:color w:val="000000"/>
                <w:sz w:val="20"/>
              </w:rPr>
            </w:pPr>
            <w:r w:rsidRPr="00C94772">
              <w:rPr>
                <w:b/>
                <w:bCs/>
                <w:color w:val="000000"/>
                <w:sz w:val="20"/>
              </w:rPr>
              <w:t>27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7FFBD0" w14:textId="77777777" w:rsidR="00C94772" w:rsidRPr="009E6ED7" w:rsidRDefault="00C94772" w:rsidP="00C94772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DA3481" w:rsidRPr="00E65515" w14:paraId="6B2A38F9" w14:textId="77777777" w:rsidTr="00154C1D">
        <w:trPr>
          <w:trHeight w:val="518"/>
        </w:trPr>
        <w:tc>
          <w:tcPr>
            <w:tcW w:w="4673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DA3481" w:rsidRPr="00154C1D" w:rsidRDefault="00DA3481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b/>
                <w:bCs/>
                <w:sz w:val="20"/>
                <w:szCs w:val="20"/>
              </w:rPr>
              <w:t>4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C98A088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56534032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52D2A03F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755A61CE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276722A2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3AA87200" w14:textId="77777777" w:rsidR="00DA3481" w:rsidRPr="00E65515" w:rsidRDefault="00DA3481" w:rsidP="003E5576">
            <w:pPr>
              <w:jc w:val="left"/>
              <w:rPr>
                <w:sz w:val="20"/>
                <w:szCs w:val="20"/>
              </w:rPr>
            </w:pPr>
          </w:p>
        </w:tc>
      </w:tr>
      <w:tr w:rsidR="008724F8" w:rsidRPr="00E65515" w14:paraId="6CF5F606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395DBDB3" w:rsidR="008724F8" w:rsidRPr="00154C1D" w:rsidRDefault="008724F8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 w:rsidR="00964C70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01E80378" w:rsidR="008724F8" w:rsidRPr="00154C1D" w:rsidRDefault="008724F8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Mesleki Uygulama-I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075D0B91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3F073A82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306DF19D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  <w:r w:rsidR="001B1DE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5C85CBD3" w:rsidR="008724F8" w:rsidRPr="00E65515" w:rsidRDefault="001B1DE5" w:rsidP="008724F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53D88DAD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38524F05" w:rsidR="008724F8" w:rsidRPr="00E65515" w:rsidRDefault="008724F8" w:rsidP="008724F8">
            <w:pPr>
              <w:jc w:val="left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8724F8" w:rsidRPr="00E65515" w14:paraId="50A89032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1B7ED723" w:rsidR="008724F8" w:rsidRPr="00154C1D" w:rsidRDefault="008724F8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 w:rsidR="00964C70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2BCE7E22" w:rsidR="008724F8" w:rsidRPr="00154C1D" w:rsidRDefault="008724F8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cil Arama Kurtarma Çalışmaları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709B7049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3B7DB33B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758CA83C" w:rsidR="008724F8" w:rsidRPr="00E65515" w:rsidRDefault="001B1DE5" w:rsidP="008724F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303ECADF" w:rsidR="008724F8" w:rsidRPr="00E65515" w:rsidRDefault="001B1DE5" w:rsidP="008724F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131AF8A9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48AE3B0C" w:rsidR="008724F8" w:rsidRPr="00E65515" w:rsidRDefault="008724F8" w:rsidP="008724F8">
            <w:pPr>
              <w:jc w:val="left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C94772" w:rsidRPr="00E65515" w14:paraId="1893BDBB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16D90072" w:rsidR="00C94772" w:rsidRPr="00154C1D" w:rsidRDefault="00C94772" w:rsidP="00C9477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LK</w:t>
            </w:r>
            <w:r w:rsidRPr="00967797">
              <w:rPr>
                <w:color w:val="000000"/>
                <w:sz w:val="20"/>
              </w:rPr>
              <w:t>I20</w:t>
            </w: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056AEC01" w:rsidR="00C94772" w:rsidRPr="00154C1D" w:rsidRDefault="00C94772" w:rsidP="00C9477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1D7F1C4C" w:rsidR="00C94772" w:rsidRPr="00E65515" w:rsidRDefault="00C94772" w:rsidP="00C9477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6A79F740" w:rsidR="00C94772" w:rsidRPr="00E65515" w:rsidRDefault="00C94772" w:rsidP="00C9477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35E476FA" w:rsidR="00C94772" w:rsidRPr="00E65515" w:rsidRDefault="00C94772" w:rsidP="00C9477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76BDFE3D" w:rsidR="00C94772" w:rsidRPr="00E65515" w:rsidRDefault="00C94772" w:rsidP="00C9477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3E60F5D3" w:rsidR="00C94772" w:rsidRPr="00E65515" w:rsidRDefault="00C94772" w:rsidP="00C9477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6CDC76AB" w:rsidR="00C94772" w:rsidRPr="00E65515" w:rsidRDefault="00C94772" w:rsidP="00C94772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C94772" w:rsidRPr="00E65515" w14:paraId="75FD8BCE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5BEA78" w14:textId="60C176D4" w:rsidR="00C94772" w:rsidRPr="00154C1D" w:rsidRDefault="00C94772" w:rsidP="00C9477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LKI204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3EBEDB" w14:textId="78F894D4" w:rsidR="00C94772" w:rsidRPr="00154C1D" w:rsidRDefault="00C94772" w:rsidP="00C9477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2CB96A" w14:textId="737285D8" w:rsidR="00C94772" w:rsidRPr="00E65515" w:rsidRDefault="00C94772" w:rsidP="00C9477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D1F9E3" w14:textId="0B85A0FD" w:rsidR="00C94772" w:rsidRPr="00E65515" w:rsidRDefault="00C94772" w:rsidP="00C9477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6C6642" w14:textId="207DC495" w:rsidR="00C94772" w:rsidRPr="00E65515" w:rsidRDefault="00C94772" w:rsidP="00C9477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9BE84B" w14:textId="13EB4439" w:rsidR="00C94772" w:rsidRPr="00E65515" w:rsidRDefault="00C94772" w:rsidP="00C9477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2B3173" w14:textId="43A50C1C" w:rsidR="00C94772" w:rsidRPr="00E65515" w:rsidRDefault="00C94772" w:rsidP="00C9477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150F6C" w14:textId="2DCE5A00" w:rsidR="00C94772" w:rsidRPr="00E65515" w:rsidRDefault="00C94772" w:rsidP="00C94772">
            <w:pPr>
              <w:jc w:val="left"/>
              <w:rPr>
                <w:rFonts w:cs="Times New Roman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C94772" w:rsidRPr="00E65515" w14:paraId="3D6AB250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EDEDCA" w14:textId="605F84F2" w:rsidR="00C94772" w:rsidRPr="00154C1D" w:rsidRDefault="00C94772" w:rsidP="00C9477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USD100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C83AEB" w14:textId="4B7C14AD" w:rsidR="00C94772" w:rsidRPr="00154C1D" w:rsidRDefault="00C94772" w:rsidP="00C9477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 xml:space="preserve">Alan </w:t>
            </w:r>
            <w:r>
              <w:rPr>
                <w:color w:val="000000"/>
                <w:sz w:val="20"/>
              </w:rPr>
              <w:t>Dışı</w:t>
            </w:r>
            <w:r w:rsidRPr="00967797">
              <w:rPr>
                <w:color w:val="000000"/>
                <w:sz w:val="20"/>
              </w:rPr>
              <w:t xml:space="preserve">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892FBA" w14:textId="723205BD" w:rsidR="00C94772" w:rsidRPr="00E65515" w:rsidRDefault="00C94772" w:rsidP="00C9477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F8AAB1" w14:textId="04131C26" w:rsidR="00C94772" w:rsidRPr="00E65515" w:rsidRDefault="00C94772" w:rsidP="00C9477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B92404" w14:textId="6C2B9446" w:rsidR="00C94772" w:rsidRPr="00E65515" w:rsidRDefault="00C94772" w:rsidP="00C9477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A76D84" w14:textId="5EE443A7" w:rsidR="00C94772" w:rsidRPr="00E65515" w:rsidRDefault="00C94772" w:rsidP="00C9477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214668" w14:textId="7604522E" w:rsidR="00C94772" w:rsidRPr="00E65515" w:rsidRDefault="00C94772" w:rsidP="00C9477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96DB60" w14:textId="1ED199DC" w:rsidR="00C94772" w:rsidRPr="00E65515" w:rsidRDefault="00C94772" w:rsidP="00C94772">
            <w:pPr>
              <w:jc w:val="left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C94772" w:rsidRPr="00E65515" w14:paraId="183FD582" w14:textId="77777777" w:rsidTr="00C94772">
        <w:trPr>
          <w:trHeight w:val="418"/>
        </w:trPr>
        <w:tc>
          <w:tcPr>
            <w:tcW w:w="651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C42486" w14:textId="441A8F5F" w:rsidR="00C94772" w:rsidRPr="00967797" w:rsidRDefault="00C94772" w:rsidP="00C94772">
            <w:pPr>
              <w:jc w:val="right"/>
              <w:rPr>
                <w:color w:val="000000"/>
                <w:sz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106231" w14:textId="4109B7B1" w:rsidR="00C94772" w:rsidRPr="00C94772" w:rsidRDefault="00C94772" w:rsidP="00C94772">
            <w:pPr>
              <w:jc w:val="center"/>
              <w:rPr>
                <w:b/>
                <w:bCs/>
                <w:color w:val="000000"/>
                <w:sz w:val="20"/>
              </w:rPr>
            </w:pPr>
            <w:r w:rsidRPr="00C94772">
              <w:rPr>
                <w:b/>
                <w:bCs/>
                <w:color w:val="000000"/>
                <w:sz w:val="20"/>
              </w:rPr>
              <w:t>27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93D42E" w14:textId="77777777" w:rsidR="00C94772" w:rsidRPr="009E6ED7" w:rsidRDefault="00C94772" w:rsidP="00C94772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562B6FA3" w14:textId="77777777" w:rsidTr="00B96F1B">
        <w:trPr>
          <w:trHeight w:val="544"/>
        </w:trPr>
        <w:tc>
          <w:tcPr>
            <w:tcW w:w="46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0B7018" w14:textId="7001C052" w:rsidR="00E65515" w:rsidRPr="00E65515" w:rsidRDefault="00E65515" w:rsidP="00154C1D">
            <w:pPr>
              <w:jc w:val="left"/>
              <w:rPr>
                <w:color w:val="000000"/>
                <w:sz w:val="20"/>
                <w:szCs w:val="20"/>
              </w:rPr>
            </w:pPr>
            <w:r w:rsidRPr="00E65515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  <w:bookmarkStart w:id="0" w:name="_GoBack"/>
            <w:bookmarkEnd w:id="0"/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D80F01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C45B61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F24CB0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74DB78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147B23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C4C0F6" w14:textId="77777777" w:rsidR="00E65515" w:rsidRPr="00E65515" w:rsidRDefault="00E65515" w:rsidP="00977628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3E6E6C8B" w14:textId="77777777" w:rsidTr="00154C1D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66AAFC" w14:textId="72656E4A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AADS210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A7F89" w14:textId="47960A78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Adli Acil Durumlar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BB5327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1FBB3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D1D784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45ECD3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9B1685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BBCB2E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6C88EA79" w14:textId="77777777" w:rsidTr="00154C1D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46D941" w14:textId="79EAC5D0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095467" w14:textId="0CB1872B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F7B954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8D910C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0268C7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7A77F3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58A76D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1BEE12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310AB945" w14:textId="77777777" w:rsidTr="00154C1D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981E2A" w14:textId="0A3A9921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FR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CA14FC" w14:textId="7EFA300C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Farmakoloj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93FEAE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9E523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C5159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DA4D9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DFB736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843C52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413314D5" w14:textId="77777777" w:rsidTr="00154C1D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7252FD" w14:textId="5AE943C7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TOK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E6779B" w14:textId="662C84B3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Toksikoloj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8766A3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795DF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16DC5E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10E3DC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021D01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1F7E0A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7198A522" w14:textId="77777777" w:rsidTr="00154C1D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5FB308FE" w14:textId="713077AB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EKG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6CDB67" w14:textId="21151025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Elektrokardiyografi Analiz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29E42B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23393C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57970D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4AA8E8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3ECEA7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8ADEF8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614071CB" w14:textId="77777777" w:rsidTr="00154C1D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040FC7" w14:textId="1DC28F02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HS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DDF3AD" w14:textId="12F9F756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Halk Sağlığı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D9F808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D2FFD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F6B1A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0A7570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4829BF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7658FC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</w:tbl>
    <w:p w14:paraId="270A748B" w14:textId="77777777" w:rsidR="00E65515" w:rsidRPr="00E65515" w:rsidRDefault="00E65515" w:rsidP="00E65515">
      <w:pPr>
        <w:rPr>
          <w:sz w:val="20"/>
          <w:szCs w:val="20"/>
        </w:rPr>
      </w:pPr>
    </w:p>
    <w:p w14:paraId="5725AE38" w14:textId="77777777" w:rsidR="00E65515" w:rsidRPr="00E65515" w:rsidRDefault="00E65515" w:rsidP="00E65515">
      <w:pPr>
        <w:spacing w:line="360" w:lineRule="auto"/>
        <w:rPr>
          <w:rFonts w:cs="Times New Roman"/>
          <w:sz w:val="20"/>
          <w:szCs w:val="20"/>
        </w:rPr>
      </w:pPr>
      <w:r w:rsidRPr="00E65515">
        <w:rPr>
          <w:rFonts w:cs="Times New Roman"/>
          <w:b/>
          <w:bCs/>
          <w:sz w:val="20"/>
          <w:szCs w:val="20"/>
        </w:rPr>
        <w:t xml:space="preserve">Kısaltmalar: </w:t>
      </w:r>
      <w:r w:rsidRPr="00E65515">
        <w:rPr>
          <w:rFonts w:cs="Times New Roman"/>
          <w:bCs/>
          <w:sz w:val="20"/>
          <w:szCs w:val="20"/>
        </w:rPr>
        <w:t>Z</w:t>
      </w:r>
      <w:r w:rsidRPr="00E65515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5B998BA2" w14:textId="7871875F" w:rsidR="00E65515" w:rsidRPr="00E65515" w:rsidRDefault="00E65515" w:rsidP="00E65515">
      <w:pPr>
        <w:tabs>
          <w:tab w:val="left" w:pos="975"/>
        </w:tabs>
        <w:rPr>
          <w:rFonts w:cs="Times New Roman"/>
          <w:sz w:val="20"/>
          <w:szCs w:val="20"/>
        </w:rPr>
      </w:pPr>
      <w:r w:rsidRPr="00E65515">
        <w:rPr>
          <w:rFonts w:cs="Times New Roman"/>
          <w:b/>
          <w:sz w:val="20"/>
          <w:szCs w:val="20"/>
        </w:rPr>
        <w:t xml:space="preserve">* </w:t>
      </w:r>
      <w:r w:rsidRPr="00E65515">
        <w:rPr>
          <w:rFonts w:cs="Times New Roman"/>
          <w:sz w:val="20"/>
          <w:szCs w:val="20"/>
        </w:rPr>
        <w:t xml:space="preserve">İlgili dersin </w:t>
      </w:r>
      <w:r>
        <w:rPr>
          <w:rFonts w:cs="Times New Roman"/>
          <w:sz w:val="20"/>
          <w:szCs w:val="20"/>
        </w:rPr>
        <w:t>İlk ve Acil Yardım Programı</w:t>
      </w:r>
      <w:r w:rsidRPr="00E65515">
        <w:rPr>
          <w:rFonts w:cs="Times New Roman"/>
          <w:sz w:val="20"/>
          <w:szCs w:val="20"/>
        </w:rPr>
        <w:t xml:space="preserve"> tarafından açılan şubeden alınması zorunludur.</w:t>
      </w:r>
    </w:p>
    <w:p w14:paraId="540AB316" w14:textId="77777777" w:rsidR="00C94772" w:rsidRPr="004812DE" w:rsidRDefault="00C94772" w:rsidP="00C94772">
      <w:pPr>
        <w:tabs>
          <w:tab w:val="left" w:pos="975"/>
        </w:tabs>
        <w:rPr>
          <w:rFonts w:cs="Times New Roman"/>
          <w:sz w:val="20"/>
          <w:szCs w:val="20"/>
        </w:rPr>
      </w:pPr>
      <w:bookmarkStart w:id="1" w:name="_Hlk97295479"/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1</w:t>
      </w:r>
      <w:r w:rsidRPr="004812DE">
        <w:rPr>
          <w:rFonts w:cs="Times New Roman"/>
          <w:sz w:val="20"/>
          <w:szCs w:val="20"/>
        </w:rPr>
        <w:t xml:space="preserve">Alan İçi Seçmeli Derslerden toplam 4 adet alınacaktır. </w:t>
      </w:r>
    </w:p>
    <w:p w14:paraId="39854569" w14:textId="77777777" w:rsidR="00C94772" w:rsidRPr="004812DE" w:rsidRDefault="00C94772" w:rsidP="00C94772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2</w:t>
      </w:r>
      <w:r w:rsidRPr="004812DE">
        <w:rPr>
          <w:rFonts w:cs="Times New Roman"/>
          <w:sz w:val="20"/>
          <w:szCs w:val="20"/>
        </w:rPr>
        <w:t>Anadal Programında alınan bir Alan İçi Seçmeli Ders ÇAP kapsamında tekrar seçilemez.</w:t>
      </w:r>
    </w:p>
    <w:p w14:paraId="48C48EA2" w14:textId="77777777" w:rsidR="00C94772" w:rsidRPr="004812DE" w:rsidRDefault="00C94772" w:rsidP="00C94772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3</w:t>
      </w:r>
      <w:r w:rsidRPr="004812DE">
        <w:rPr>
          <w:rFonts w:cs="Times New Roman"/>
          <w:sz w:val="20"/>
          <w:szCs w:val="20"/>
        </w:rPr>
        <w:t xml:space="preserve"> </w:t>
      </w:r>
      <w:proofErr w:type="spellStart"/>
      <w:r w:rsidRPr="004812DE">
        <w:rPr>
          <w:rFonts w:cs="Times New Roman"/>
          <w:sz w:val="20"/>
          <w:szCs w:val="20"/>
        </w:rPr>
        <w:t>Anadal</w:t>
      </w:r>
      <w:proofErr w:type="spellEnd"/>
      <w:r w:rsidRPr="004812DE">
        <w:rPr>
          <w:rFonts w:cs="Times New Roman"/>
          <w:sz w:val="20"/>
          <w:szCs w:val="20"/>
        </w:rPr>
        <w:t xml:space="preserve"> Programında alınan bir Alan İçi Seçmeli Ders ÇAP müfredatında da var ise eşdeğer ders olarak kabul edilir.</w:t>
      </w:r>
    </w:p>
    <w:bookmarkEnd w:id="1"/>
    <w:p w14:paraId="36144502" w14:textId="03E07284" w:rsidR="0004192A" w:rsidRPr="00E65515" w:rsidRDefault="0004192A">
      <w:pPr>
        <w:rPr>
          <w:sz w:val="20"/>
          <w:szCs w:val="20"/>
        </w:rPr>
      </w:pPr>
    </w:p>
    <w:sectPr w:rsidR="0004192A" w:rsidRPr="00E65515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5B10E9" w14:textId="77777777" w:rsidR="0012051C" w:rsidRDefault="0012051C" w:rsidP="0004192A">
      <w:pPr>
        <w:spacing w:after="0" w:line="240" w:lineRule="auto"/>
      </w:pPr>
      <w:r>
        <w:separator/>
      </w:r>
    </w:p>
  </w:endnote>
  <w:endnote w:type="continuationSeparator" w:id="0">
    <w:p w14:paraId="42E6BEF3" w14:textId="77777777" w:rsidR="0012051C" w:rsidRDefault="0012051C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F787B8" w14:textId="77777777" w:rsidR="003E2468" w:rsidRDefault="003E246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77922" w14:textId="77777777" w:rsidR="003E2468" w:rsidRDefault="003E2468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E82" w14:textId="77777777" w:rsidR="003E2468" w:rsidRDefault="003E246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FDEB38" w14:textId="77777777" w:rsidR="0012051C" w:rsidRDefault="0012051C" w:rsidP="0004192A">
      <w:pPr>
        <w:spacing w:after="0" w:line="240" w:lineRule="auto"/>
      </w:pPr>
      <w:r>
        <w:separator/>
      </w:r>
    </w:p>
  </w:footnote>
  <w:footnote w:type="continuationSeparator" w:id="0">
    <w:p w14:paraId="7CB6B2EF" w14:textId="77777777" w:rsidR="0012051C" w:rsidRDefault="0012051C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A8B3CB" w14:textId="77777777" w:rsidR="003E2468" w:rsidRDefault="003E246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50E53BAB" w:rsidR="0004192A" w:rsidRPr="0004192A" w:rsidRDefault="003E2468" w:rsidP="0004192A">
    <w:pPr>
      <w:tabs>
        <w:tab w:val="center" w:pos="4536"/>
        <w:tab w:val="right" w:pos="9072"/>
      </w:tabs>
      <w:spacing w:after="0" w:line="240" w:lineRule="auto"/>
      <w:ind w:left="1134" w:hanging="1134"/>
      <w:jc w:val="left"/>
      <w:rPr>
        <w:rFonts w:eastAsia="Calibri" w:cs="Times New Roman"/>
      </w:rPr>
    </w:pPr>
    <w:r>
      <w:rPr>
        <w:rFonts w:eastAsia="Calibri" w:cs="Times New Roman"/>
        <w:b/>
      </w:rPr>
      <w:t>EK-8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8724F8">
      <w:rPr>
        <w:rFonts w:eastAsia="Calibri" w:cs="Times New Roman"/>
      </w:rPr>
      <w:t xml:space="preserve">İlk ve Acil Yardım </w:t>
    </w:r>
    <w:r w:rsidR="0004192A" w:rsidRPr="0004192A">
      <w:rPr>
        <w:rFonts w:eastAsia="Calibri" w:cs="Times New Roman"/>
      </w:rPr>
      <w:t>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348876" w14:textId="77777777" w:rsidR="003E2468" w:rsidRDefault="003E246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gUAi2+bKCwAAAA="/>
  </w:docVars>
  <w:rsids>
    <w:rsidRoot w:val="00ED6D16"/>
    <w:rsid w:val="000069ED"/>
    <w:rsid w:val="0004192A"/>
    <w:rsid w:val="00097887"/>
    <w:rsid w:val="000E4D7F"/>
    <w:rsid w:val="0012051C"/>
    <w:rsid w:val="0015020F"/>
    <w:rsid w:val="00154C1D"/>
    <w:rsid w:val="001B1DE5"/>
    <w:rsid w:val="001F5860"/>
    <w:rsid w:val="002118E5"/>
    <w:rsid w:val="00213CBF"/>
    <w:rsid w:val="00216EB6"/>
    <w:rsid w:val="003922A3"/>
    <w:rsid w:val="003E2468"/>
    <w:rsid w:val="00460726"/>
    <w:rsid w:val="004A5456"/>
    <w:rsid w:val="004B5E8C"/>
    <w:rsid w:val="00635A4A"/>
    <w:rsid w:val="006E2678"/>
    <w:rsid w:val="0077601A"/>
    <w:rsid w:val="007767FF"/>
    <w:rsid w:val="007A0303"/>
    <w:rsid w:val="008724F8"/>
    <w:rsid w:val="008A7BDC"/>
    <w:rsid w:val="00930D44"/>
    <w:rsid w:val="0094003E"/>
    <w:rsid w:val="00964C70"/>
    <w:rsid w:val="009D3037"/>
    <w:rsid w:val="009D62C5"/>
    <w:rsid w:val="00A57BAB"/>
    <w:rsid w:val="00AC1C16"/>
    <w:rsid w:val="00B24248"/>
    <w:rsid w:val="00B5702B"/>
    <w:rsid w:val="00B96F1B"/>
    <w:rsid w:val="00C2731A"/>
    <w:rsid w:val="00C77F7A"/>
    <w:rsid w:val="00C94772"/>
    <w:rsid w:val="00CF27CF"/>
    <w:rsid w:val="00D07908"/>
    <w:rsid w:val="00D9216E"/>
    <w:rsid w:val="00DA3481"/>
    <w:rsid w:val="00DB4953"/>
    <w:rsid w:val="00DE34BB"/>
    <w:rsid w:val="00E113BF"/>
    <w:rsid w:val="00E65515"/>
    <w:rsid w:val="00E7265C"/>
    <w:rsid w:val="00E803CB"/>
    <w:rsid w:val="00EA4BF3"/>
    <w:rsid w:val="00ED6D16"/>
    <w:rsid w:val="00EF4AE4"/>
    <w:rsid w:val="00F074E5"/>
    <w:rsid w:val="00F310C4"/>
    <w:rsid w:val="00FE3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92</Words>
  <Characters>2236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10</cp:revision>
  <dcterms:created xsi:type="dcterms:W3CDTF">2021-09-10T07:55:00Z</dcterms:created>
  <dcterms:modified xsi:type="dcterms:W3CDTF">2022-04-06T06:52:00Z</dcterms:modified>
</cp:coreProperties>
</file>